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16F0CE" w14:textId="67599F7B" w:rsidR="00513518" w:rsidRPr="005B02A3" w:rsidRDefault="0025649A">
      <w:pPr>
        <w:rPr>
          <w:rFonts w:ascii="Times New Roman" w:hAnsi="Times New Roman" w:cs="Times New Roman"/>
          <w:b/>
        </w:rPr>
      </w:pPr>
      <w:r w:rsidRPr="005B02A3">
        <w:rPr>
          <w:rFonts w:ascii="Times New Roman" w:hAnsi="Times New Roman" w:cs="Times New Roman"/>
          <w:b/>
        </w:rPr>
        <w:t>Name:</w:t>
      </w:r>
      <w:r w:rsidR="005B02A3">
        <w:rPr>
          <w:rFonts w:ascii="Times New Roman" w:hAnsi="Times New Roman" w:cs="Times New Roman"/>
          <w:b/>
        </w:rPr>
        <w:t xml:space="preserve"> Matthew David Lyon</w:t>
      </w:r>
    </w:p>
    <w:p w14:paraId="42C5A6D4" w14:textId="1ABEC72D" w:rsidR="0025649A" w:rsidRPr="005B02A3" w:rsidRDefault="0025649A">
      <w:pPr>
        <w:rPr>
          <w:rFonts w:ascii="Times New Roman" w:hAnsi="Times New Roman" w:cs="Times New Roman"/>
          <w:b/>
          <w:bCs/>
        </w:rPr>
      </w:pPr>
      <w:r w:rsidRPr="005B02A3">
        <w:rPr>
          <w:rFonts w:ascii="Times New Roman" w:hAnsi="Times New Roman" w:cs="Times New Roman"/>
          <w:b/>
        </w:rPr>
        <w:t>Matric No.: HCSF/23/00</w:t>
      </w:r>
      <w:r w:rsidR="005B02A3">
        <w:rPr>
          <w:rFonts w:ascii="Times New Roman" w:hAnsi="Times New Roman" w:cs="Times New Roman"/>
          <w:b/>
        </w:rPr>
        <w:t>79</w:t>
      </w:r>
      <w:bookmarkStart w:id="0" w:name="_GoBack"/>
      <w:bookmarkEnd w:id="0"/>
    </w:p>
    <w:p w14:paraId="0AA46649" w14:textId="6A9F5244" w:rsidR="0025649A" w:rsidRPr="005B02A3" w:rsidRDefault="0025649A">
      <w:pPr>
        <w:rPr>
          <w:rFonts w:ascii="Times New Roman" w:hAnsi="Times New Roman" w:cs="Times New Roman"/>
          <w:b/>
        </w:rPr>
      </w:pPr>
      <w:r w:rsidRPr="005B02A3">
        <w:rPr>
          <w:rFonts w:ascii="Times New Roman" w:hAnsi="Times New Roman" w:cs="Times New Roman"/>
          <w:b/>
        </w:rPr>
        <w:t>Department: Computer Science</w:t>
      </w:r>
    </w:p>
    <w:p w14:paraId="67B98F53" w14:textId="343579E6" w:rsidR="0025649A" w:rsidRPr="005B02A3" w:rsidRDefault="0025649A">
      <w:pPr>
        <w:rPr>
          <w:rFonts w:ascii="Times New Roman" w:hAnsi="Times New Roman" w:cs="Times New Roman"/>
          <w:b/>
        </w:rPr>
      </w:pPr>
      <w:r w:rsidRPr="005B02A3">
        <w:rPr>
          <w:rFonts w:ascii="Times New Roman" w:hAnsi="Times New Roman" w:cs="Times New Roman"/>
          <w:b/>
        </w:rPr>
        <w:t>Level: HND 1</w:t>
      </w:r>
    </w:p>
    <w:p w14:paraId="3E789B53" w14:textId="0A1EE0CA" w:rsidR="0025649A" w:rsidRPr="005B02A3" w:rsidRDefault="0025649A">
      <w:pPr>
        <w:rPr>
          <w:rFonts w:ascii="Times New Roman" w:hAnsi="Times New Roman" w:cs="Times New Roman"/>
          <w:b/>
        </w:rPr>
      </w:pPr>
      <w:r w:rsidRPr="005B02A3">
        <w:rPr>
          <w:rFonts w:ascii="Times New Roman" w:hAnsi="Times New Roman" w:cs="Times New Roman"/>
          <w:b/>
        </w:rPr>
        <w:t xml:space="preserve">Course Code: </w:t>
      </w:r>
      <w:r w:rsidR="004B3A04" w:rsidRPr="005B02A3">
        <w:rPr>
          <w:rFonts w:ascii="Times New Roman" w:hAnsi="Times New Roman" w:cs="Times New Roman"/>
          <w:b/>
        </w:rPr>
        <w:t>COM 322</w:t>
      </w:r>
    </w:p>
    <w:p w14:paraId="59D296F3" w14:textId="067A8E85" w:rsidR="0025649A" w:rsidRDefault="0025649A" w:rsidP="0025649A">
      <w:pPr>
        <w:jc w:val="center"/>
        <w:rPr>
          <w:u w:val="single"/>
        </w:rPr>
      </w:pPr>
      <w:r w:rsidRPr="0025649A">
        <w:rPr>
          <w:u w:val="single"/>
        </w:rPr>
        <w:t>ASSIGNMENT</w:t>
      </w:r>
    </w:p>
    <w:p w14:paraId="4E7D1521" w14:textId="45EEF86F" w:rsidR="0025649A" w:rsidRDefault="0025649A" w:rsidP="0025649A">
      <w:pPr>
        <w:pStyle w:val="ListParagraph"/>
        <w:numPr>
          <w:ilvl w:val="0"/>
          <w:numId w:val="1"/>
        </w:numPr>
      </w:pPr>
      <w:r>
        <w:t>THE UNIX SHELL</w:t>
      </w:r>
      <w:r>
        <w:tab/>
      </w:r>
    </w:p>
    <w:p w14:paraId="31AACF49" w14:textId="78444E97" w:rsidR="0025649A" w:rsidRDefault="0025649A" w:rsidP="004B3A04">
      <w:pPr>
        <w:jc w:val="center"/>
      </w:pPr>
      <w:r>
        <w:rPr>
          <w:noProof/>
        </w:rPr>
        <w:drawing>
          <wp:inline distT="0" distB="0" distL="0" distR="0" wp14:anchorId="6F87FAE0" wp14:editId="6BCE762F">
            <wp:extent cx="4486275" cy="2522092"/>
            <wp:effectExtent l="0" t="0" r="0" b="0"/>
            <wp:docPr id="1763067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06702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44304" cy="255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9B426" w14:textId="77777777" w:rsidR="0025649A" w:rsidRDefault="0025649A" w:rsidP="0025649A"/>
    <w:p w14:paraId="71FDFF50" w14:textId="57BCE423" w:rsidR="0025649A" w:rsidRDefault="0025649A" w:rsidP="0025649A">
      <w:pPr>
        <w:pStyle w:val="ListParagraph"/>
        <w:numPr>
          <w:ilvl w:val="0"/>
          <w:numId w:val="1"/>
        </w:numPr>
      </w:pPr>
      <w:r>
        <w:t>VERSION CONTROL WITH GIT</w:t>
      </w:r>
    </w:p>
    <w:p w14:paraId="17E72738" w14:textId="7B11F80B" w:rsidR="0025649A" w:rsidRPr="0025649A" w:rsidRDefault="004B3A04" w:rsidP="004B3A04">
      <w:pPr>
        <w:jc w:val="center"/>
      </w:pPr>
      <w:r>
        <w:rPr>
          <w:noProof/>
        </w:rPr>
        <w:drawing>
          <wp:inline distT="0" distB="0" distL="0" distR="0" wp14:anchorId="7B65B295" wp14:editId="5FDC66C7">
            <wp:extent cx="4581525" cy="2575641"/>
            <wp:effectExtent l="0" t="0" r="0" b="0"/>
            <wp:docPr id="1443327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32765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30687" cy="260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649A" w:rsidRPr="002564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C36F5C"/>
    <w:multiLevelType w:val="hybridMultilevel"/>
    <w:tmpl w:val="2550D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yNjIxt7AwBrKNTZV0lIJTi4sz8/NACgxrAYUMyKwsAAAA"/>
  </w:docVars>
  <w:rsids>
    <w:rsidRoot w:val="0025649A"/>
    <w:rsid w:val="0025649A"/>
    <w:rsid w:val="004B3A04"/>
    <w:rsid w:val="00513518"/>
    <w:rsid w:val="005B02A3"/>
    <w:rsid w:val="006F3F6F"/>
    <w:rsid w:val="007739B2"/>
    <w:rsid w:val="00784EAB"/>
    <w:rsid w:val="00791110"/>
    <w:rsid w:val="007B50B2"/>
    <w:rsid w:val="007D2F62"/>
    <w:rsid w:val="00944CF3"/>
    <w:rsid w:val="00983827"/>
    <w:rsid w:val="00B13229"/>
    <w:rsid w:val="00BD33C7"/>
    <w:rsid w:val="00C023FA"/>
    <w:rsid w:val="00E011A0"/>
    <w:rsid w:val="00E06F8D"/>
    <w:rsid w:val="00EA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75BB"/>
  <w15:chartTrackingRefBased/>
  <w15:docId w15:val="{C5332BB8-44BE-4696-976C-ED325E9C6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4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jeed Bello</dc:creator>
  <cp:keywords/>
  <dc:description/>
  <cp:lastModifiedBy>HP</cp:lastModifiedBy>
  <cp:revision>2</cp:revision>
  <dcterms:created xsi:type="dcterms:W3CDTF">2024-08-03T06:54:00Z</dcterms:created>
  <dcterms:modified xsi:type="dcterms:W3CDTF">2024-08-03T06:54:00Z</dcterms:modified>
</cp:coreProperties>
</file>